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5730" w:rsidRPr="0067483D" w:rsidRDefault="001C4369" w:rsidP="00CB573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chnical S</w:t>
      </w:r>
      <w:r w:rsidR="00CB5730" w:rsidRPr="0067483D">
        <w:rPr>
          <w:rFonts w:ascii="Times New Roman" w:hAnsi="Times New Roman" w:cs="Times New Roman"/>
          <w:b/>
          <w:sz w:val="24"/>
          <w:szCs w:val="24"/>
        </w:rPr>
        <w:t xml:space="preserve">pecifications for </w:t>
      </w:r>
      <w:r w:rsidR="00CB6AFD">
        <w:rPr>
          <w:rFonts w:ascii="Times New Roman" w:hAnsi="Times New Roman" w:cs="Times New Roman"/>
          <w:b/>
          <w:sz w:val="24"/>
          <w:szCs w:val="24"/>
        </w:rPr>
        <w:t>Electric</w:t>
      </w:r>
      <w:r>
        <w:rPr>
          <w:rFonts w:ascii="Times New Roman" w:hAnsi="Times New Roman" w:cs="Times New Roman"/>
          <w:b/>
          <w:sz w:val="24"/>
          <w:szCs w:val="24"/>
        </w:rPr>
        <w:t xml:space="preserve"> Cr</w:t>
      </w:r>
      <w:r w:rsidR="00F76C60">
        <w:rPr>
          <w:rFonts w:ascii="Times New Roman" w:hAnsi="Times New Roman" w:cs="Times New Roman"/>
          <w:b/>
          <w:sz w:val="24"/>
          <w:szCs w:val="24"/>
        </w:rPr>
        <w:t>imper</w:t>
      </w:r>
    </w:p>
    <w:p w:rsidR="00CB5730" w:rsidRPr="0067483D" w:rsidRDefault="00CB5730" w:rsidP="00CB5730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40E7A" w:rsidRPr="0067483D" w:rsidRDefault="00840E7A" w:rsidP="00840E7A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:rsidR="00832EF7" w:rsidRPr="00991089" w:rsidRDefault="00832EF7" w:rsidP="00CB6AFD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99108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Crimper must be compatible for crimping coin cell batteries in </w:t>
      </w:r>
      <w:r w:rsidR="00CB6A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an </w:t>
      </w:r>
      <w:r w:rsidRPr="0099108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inert atmosphere</w:t>
      </w:r>
      <w:r w:rsidR="00CB6A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(glove box)</w:t>
      </w:r>
      <w:r w:rsidRPr="0099108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</w:p>
    <w:p w:rsidR="00256069" w:rsidRPr="00991089" w:rsidRDefault="00C637B1" w:rsidP="00CB6AFD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>Die Set &amp;</w:t>
      </w:r>
      <w:r w:rsidRPr="0099108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>Compatibility:</w:t>
      </w:r>
      <w:r w:rsidR="00897716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 xml:space="preserve"> </w:t>
      </w:r>
      <w:r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 xml:space="preserve">Assembling die (should be made of </w:t>
      </w:r>
      <w:r w:rsidRPr="0099108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>hardened</w:t>
      </w:r>
      <w:r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 xml:space="preserve"> ste</w:t>
      </w:r>
      <w:r w:rsidR="00CB6AFD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>el) for crimping CR2032, CR2025</w:t>
      </w:r>
      <w:r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 xml:space="preserve"> &amp; CR2016 coin cells.</w:t>
      </w:r>
    </w:p>
    <w:p w:rsidR="00C637B1" w:rsidRPr="00991089" w:rsidRDefault="00C71218" w:rsidP="00CB6AFD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>Disassembling cell for CR20XX</w:t>
      </w:r>
      <w:r w:rsidR="00C637B1"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 xml:space="preserve"> should </w:t>
      </w:r>
      <w:r w:rsidR="00C637B1" w:rsidRPr="0099108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>be included</w:t>
      </w:r>
      <w:r w:rsidR="00C637B1"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>.</w:t>
      </w:r>
    </w:p>
    <w:p w:rsidR="00EE63DB" w:rsidRPr="00991089" w:rsidRDefault="00EE63DB" w:rsidP="00CB6AFD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 xml:space="preserve">A set of 100 CR2032 coin cell parts should be included as part of the system for the initial testing. </w:t>
      </w:r>
    </w:p>
    <w:p w:rsidR="009B7D82" w:rsidRPr="00991089" w:rsidRDefault="009B7D82" w:rsidP="00CB6AFD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>Pressure Control</w:t>
      </w:r>
      <w:r w:rsidRPr="0099108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>:</w:t>
      </w:r>
      <w:r w:rsidR="00CB6AFD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 xml:space="preserve"> </w:t>
      </w:r>
      <w:r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>A built-in load cell with digital display for pressure measurement and a control pressure adjustment range</w:t>
      </w:r>
      <w:r w:rsidR="00B14CCE"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>of 0</w:t>
      </w:r>
      <w:r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 xml:space="preserve">-1.35T. </w:t>
      </w:r>
    </w:p>
    <w:p w:rsidR="00EE6E06" w:rsidRPr="00991089" w:rsidRDefault="00C556ED" w:rsidP="00CB6AFD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 xml:space="preserve">Protection Shield: A protective </w:t>
      </w:r>
      <w:r w:rsidRPr="0099108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>see</w:t>
      </w:r>
      <w:r w:rsidR="00EE6E06" w:rsidRPr="0099108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>-</w:t>
      </w:r>
      <w:r w:rsidRPr="0099108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>throu</w:t>
      </w:r>
      <w:r w:rsidR="00EE6E06" w:rsidRPr="0099108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>gh</w:t>
      </w:r>
      <w:r w:rsidR="00EE6E06"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 xml:space="preserve"> cover should </w:t>
      </w:r>
      <w:r w:rsidR="00EE6E06" w:rsidRPr="0099108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>be</w:t>
      </w:r>
      <w:r w:rsidR="00B14CCE" w:rsidRPr="0099108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 xml:space="preserve"> there</w:t>
      </w:r>
      <w:r w:rsidR="00EE6E06"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>.</w:t>
      </w:r>
    </w:p>
    <w:p w:rsidR="00C556ED" w:rsidRPr="00991089" w:rsidRDefault="00EE6E06" w:rsidP="00CB6AFD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>Product Dimensions &amp;</w:t>
      </w:r>
      <w:r w:rsidRPr="0099108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>Weight:</w:t>
      </w:r>
      <w:r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 xml:space="preserve"> The product </w:t>
      </w:r>
      <w:r w:rsidRPr="0099108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>dimensions</w:t>
      </w:r>
      <w:r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 xml:space="preserve"> should be small</w:t>
      </w:r>
      <w:r w:rsidR="00C71218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 xml:space="preserve"> and</w:t>
      </w:r>
      <w:r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 xml:space="preserve"> so that </w:t>
      </w:r>
      <w:r w:rsidRPr="0099108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IN"/>
        </w:rPr>
        <w:t>it</w:t>
      </w:r>
      <w:r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 xml:space="preserve"> can go inside the glove box</w:t>
      </w:r>
      <w:r w:rsidR="00C71218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 xml:space="preserve"> though large anti-chamber</w:t>
      </w:r>
      <w:r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 xml:space="preserve">, weight should be below 30 Kg. </w:t>
      </w:r>
    </w:p>
    <w:p w:rsidR="00B14CCE" w:rsidRPr="00991089" w:rsidRDefault="00B14CCE" w:rsidP="00CB6AFD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9108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Power:</w:t>
      </w:r>
      <w:r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>110 - 240V AC (50/60Hz) NRTL certified power adapter.</w:t>
      </w:r>
    </w:p>
    <w:p w:rsidR="00726884" w:rsidRPr="00991089" w:rsidRDefault="00726884" w:rsidP="00CB6AFD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 w:rsidRPr="0099108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The instrument should </w:t>
      </w:r>
      <w:r w:rsidR="00C7121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comply</w:t>
      </w:r>
      <w:r w:rsidRPr="0099108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with CE and NRTL </w:t>
      </w:r>
      <w:r w:rsidR="00C7121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certification</w:t>
      </w:r>
      <w:r w:rsidRPr="0099108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</w:p>
    <w:p w:rsidR="00726884" w:rsidRPr="00991089" w:rsidRDefault="00C71218" w:rsidP="00CB6AFD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>At least 5 installations within</w:t>
      </w:r>
      <w:r w:rsidR="00726884" w:rsidRPr="00991089">
        <w:rPr>
          <w:rFonts w:ascii="Times New Roman" w:hAnsi="Times New Roman" w:cs="Times New Roman"/>
          <w:color w:val="000000" w:themeColor="text1"/>
          <w:sz w:val="24"/>
          <w:szCs w:val="24"/>
          <w:lang w:eastAsia="en-IN"/>
        </w:rPr>
        <w:t xml:space="preserve"> India. </w:t>
      </w:r>
    </w:p>
    <w:p w:rsidR="00306ECD" w:rsidRPr="00991089" w:rsidRDefault="00C71218" w:rsidP="00CB6AF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>Warranty- 1</w:t>
      </w:r>
      <w:r w:rsidR="00306ECD" w:rsidRPr="0099108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Year with </w:t>
      </w:r>
      <w:r w:rsidR="00306ECD" w:rsidRPr="0099108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lifetime</w:t>
      </w:r>
      <w:r w:rsidR="00306ECD" w:rsidRPr="0099108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US"/>
        </w:rPr>
        <w:t xml:space="preserve"> support. </w:t>
      </w:r>
      <w:bookmarkStart w:id="0" w:name="_GoBack"/>
      <w:bookmarkEnd w:id="0"/>
    </w:p>
    <w:p w:rsidR="00306ECD" w:rsidRPr="00306ECD" w:rsidRDefault="00306ECD" w:rsidP="00306ECD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:rsidR="00D662A8" w:rsidRPr="0067483D" w:rsidRDefault="00D662A8" w:rsidP="00D662A8">
      <w:pPr>
        <w:pStyle w:val="ListParagrap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:rsidR="00985C50" w:rsidRPr="0067483D" w:rsidRDefault="00985C50" w:rsidP="001F023F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sectPr w:rsidR="00985C50" w:rsidRPr="0067483D" w:rsidSect="003A62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611E69"/>
    <w:multiLevelType w:val="hybridMultilevel"/>
    <w:tmpl w:val="CC2A2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1C265AD"/>
    <w:multiLevelType w:val="hybridMultilevel"/>
    <w:tmpl w:val="B8F639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D571CE7"/>
    <w:multiLevelType w:val="hybridMultilevel"/>
    <w:tmpl w:val="FBFEEE1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DE602E7"/>
    <w:multiLevelType w:val="hybridMultilevel"/>
    <w:tmpl w:val="19A8999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BDB0602"/>
    <w:multiLevelType w:val="hybridMultilevel"/>
    <w:tmpl w:val="F274F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LA0M7MwMTaxMDcxMDFW0lEKTi0uzszPAykwrAUA6HgXPywAAAA="/>
  </w:docVars>
  <w:rsids>
    <w:rsidRoot w:val="009B546D"/>
    <w:rsid w:val="000458BD"/>
    <w:rsid w:val="001C4369"/>
    <w:rsid w:val="001F023F"/>
    <w:rsid w:val="00256069"/>
    <w:rsid w:val="00306ECD"/>
    <w:rsid w:val="00333D57"/>
    <w:rsid w:val="003A23E9"/>
    <w:rsid w:val="003A6248"/>
    <w:rsid w:val="004643EF"/>
    <w:rsid w:val="00533695"/>
    <w:rsid w:val="005D25FA"/>
    <w:rsid w:val="0067483D"/>
    <w:rsid w:val="00726884"/>
    <w:rsid w:val="007F06B3"/>
    <w:rsid w:val="00832EF7"/>
    <w:rsid w:val="00840E7A"/>
    <w:rsid w:val="00897716"/>
    <w:rsid w:val="00967236"/>
    <w:rsid w:val="00985C50"/>
    <w:rsid w:val="00991089"/>
    <w:rsid w:val="00992443"/>
    <w:rsid w:val="009B546D"/>
    <w:rsid w:val="009B7D82"/>
    <w:rsid w:val="00A1364D"/>
    <w:rsid w:val="00B14CCE"/>
    <w:rsid w:val="00C556ED"/>
    <w:rsid w:val="00C637B1"/>
    <w:rsid w:val="00C71218"/>
    <w:rsid w:val="00CB5730"/>
    <w:rsid w:val="00CB6AFD"/>
    <w:rsid w:val="00D662A8"/>
    <w:rsid w:val="00E11BEC"/>
    <w:rsid w:val="00E52C5B"/>
    <w:rsid w:val="00EA6E20"/>
    <w:rsid w:val="00EE63DB"/>
    <w:rsid w:val="00EE6E06"/>
    <w:rsid w:val="00F76C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5730"/>
    <w:pPr>
      <w:spacing w:after="0" w:line="240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3D57"/>
    <w:pPr>
      <w:ind w:left="720"/>
      <w:contextualSpacing/>
    </w:pPr>
  </w:style>
  <w:style w:type="paragraph" w:styleId="NoSpacing">
    <w:name w:val="No Spacing"/>
    <w:uiPriority w:val="1"/>
    <w:qFormat/>
    <w:rsid w:val="00533695"/>
    <w:pPr>
      <w:spacing w:after="0" w:line="240" w:lineRule="auto"/>
    </w:pPr>
    <w:rPr>
      <w:lang w:val="en-IN"/>
    </w:rPr>
  </w:style>
  <w:style w:type="paragraph" w:styleId="Header">
    <w:name w:val="header"/>
    <w:basedOn w:val="Normal"/>
    <w:link w:val="HeaderChar"/>
    <w:uiPriority w:val="99"/>
    <w:unhideWhenUsed/>
    <w:rsid w:val="00EE6E06"/>
    <w:pPr>
      <w:tabs>
        <w:tab w:val="center" w:pos="4513"/>
        <w:tab w:val="right" w:pos="9026"/>
      </w:tabs>
    </w:pPr>
    <w:rPr>
      <w:rFonts w:ascii="Calibri" w:eastAsia="Times New Roman" w:hAnsi="Calibri" w:cs="Times New Roman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EE6E06"/>
    <w:rPr>
      <w:rFonts w:ascii="Calibri" w:eastAsia="Times New Roman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39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9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4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2E2D6B-8E93-4F9B-9A67-C7D475F99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149</Words>
  <Characters>850</Characters>
  <Application>Microsoft Office Word</Application>
  <DocSecurity>0</DocSecurity>
  <Lines>7</Lines>
  <Paragraphs>1</Paragraphs>
  <ScaleCrop>false</ScaleCrop>
  <Company/>
  <LinksUpToDate>false</LinksUpToDate>
  <CharactersWithSpaces>9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sodha M</dc:creator>
  <cp:keywords/>
  <dc:description/>
  <cp:lastModifiedBy>dell</cp:lastModifiedBy>
  <cp:revision>35</cp:revision>
  <dcterms:created xsi:type="dcterms:W3CDTF">2018-07-31T04:44:00Z</dcterms:created>
  <dcterms:modified xsi:type="dcterms:W3CDTF">2019-01-03T10:13:00Z</dcterms:modified>
</cp:coreProperties>
</file>